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5966B56B" w:rsidR="00310CE5" w:rsidRPr="000D5C4E" w:rsidRDefault="000D5C4E" w:rsidP="00310CE5">
      <w:pPr>
        <w:jc w:val="center"/>
        <w:rPr>
          <w:b/>
          <w:bCs/>
          <w:sz w:val="32"/>
          <w:szCs w:val="32"/>
        </w:rPr>
      </w:pPr>
      <w:r w:rsidRPr="000D5C4E">
        <w:rPr>
          <w:b/>
          <w:bCs/>
          <w:sz w:val="32"/>
          <w:szCs w:val="32"/>
        </w:rPr>
        <w:t>(</w:t>
      </w:r>
      <w:r w:rsidR="00C41512">
        <w:rPr>
          <w:b/>
          <w:bCs/>
          <w:sz w:val="32"/>
          <w:szCs w:val="32"/>
        </w:rPr>
        <w:t>Rhode Island</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4EC4EB4C" w:rsidR="00AF6A38" w:rsidRDefault="00C41512" w:rsidP="00754613">
            <w:r>
              <w:t>Rhode Island</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9CE06E" w14:textId="77777777" w:rsidR="0004495B" w:rsidRDefault="000449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31A5DEC" w:rsidR="00CB37D9" w:rsidRPr="0004495B" w:rsidRDefault="00CB37D9" w:rsidP="000449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D64C20" w14:textId="77777777" w:rsidR="0004495B" w:rsidRDefault="000449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223D0E" w14:textId="77777777" w:rsidR="0004495B" w:rsidRDefault="000449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8F4159A" w:rsidR="00AD6FC0" w:rsidRPr="0004495B" w:rsidRDefault="00AD6FC0" w:rsidP="0004495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AF835" w14:textId="77777777" w:rsidR="0004495B" w:rsidRDefault="000449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13050762">
    <w:abstractNumId w:val="0"/>
  </w:num>
  <w:num w:numId="2" w16cid:durableId="9868601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4495B"/>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41512"/>
    <w:rsid w:val="00C55AF5"/>
    <w:rsid w:val="00C576A9"/>
    <w:rsid w:val="00C91B90"/>
    <w:rsid w:val="00CB37D9"/>
    <w:rsid w:val="00CD6FD8"/>
    <w:rsid w:val="00D54234"/>
    <w:rsid w:val="00D86248"/>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49</Words>
  <Characters>14533</Characters>
  <DocSecurity>0</DocSecurity>
  <Lines>121</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48</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